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ational Alzheimer’s Coordinating Center (NACC) participants were excluded if they had any of the following conditions noted in the NACC Neuropathology Data Set. Variable names and descriptions are taken from</w:t>
      </w:r>
      <w:r>
        <w:t xml:space="preserve"> </w:t>
      </w:r>
      <w:hyperlink r:id="rId20">
        <w:r>
          <w:rPr>
            <w:rStyle w:val="Hyperlink"/>
          </w:rPr>
          <w:t xml:space="preserve">https://files.alz.washington.edu/documentation/rdd-np.pdf</w:t>
        </w:r>
      </w:hyperlink>
      <w:r>
        <w:t xml:space="preserve">. Variable descriptions may be lightly edited. Participants were not excluding for missing data in any of these field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able S1: NACC Exclusion Criteri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CC 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crip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CCD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own syndro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ultiple system atroph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formation of cortical develop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inucleotide disease (Huntington disease, SCA, other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tabolic/storage disorder of any typ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hite matter disease, leukodystroph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hite matter disease, multiple sclerosis or other demyelinating disea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ntusion/traumatic brain injury of any type, acu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ntusion/traumatic brain injury of any type, chroni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eoplasm, primar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eoplasm, metastati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fectious process of any type (encephalitis, abscess, etc.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erniation, any si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CCP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ion disea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ATH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ADASIL (hereditary stroke disorder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ALSM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S/motor neuron disease (MND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FTDTA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TLD with tau pathology (FTLD-tau) or other tauopath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FTDTD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TLD with TDP- 43 pathology (FTLD-TDP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OFT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FTLD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PPDX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igment-spheroid degeneration/NBIA</w:t>
            </w:r>
          </w:p>
        </w:tc>
      </w:tr>
    </w:tbl>
    <w:p>
      <w:pPr>
        <w:pStyle w:val="BodyText"/>
      </w:pPr>
      <w:r>
        <w:t xml:space="preserve">Ordinal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plementary Table S2: Stage 1 Ordinal Regression Result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H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e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1/A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CC OR [95% CI]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CC 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MAP OR [95% CI]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MAP 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11691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,435,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AN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7 [1.14-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.6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5 [0.8-1.1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1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34349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,535,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PRE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2 [1.17-1.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1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16 [0.96-1.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3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56366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6,891,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YP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5 [1.18-1.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9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1 [0.81-1.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10049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,89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/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5 [1.13-1.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6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 [0.83-1.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5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76172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,6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CNI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/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43 [1.23-1.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6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3 [0.81-1.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3774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,890,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PARG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/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6 [1.32-1.9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1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-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-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4596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,472,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PRY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/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2 [1.17-1.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9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 [0.77-1.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4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9392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342,8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13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3 [1.12-1.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.4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17 [1-1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2603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1,418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CKD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2 [1.18-1.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5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5 [0.86-1.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3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6574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,395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V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5 [1.14-1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1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-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-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11644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686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BFO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5 [1.14-1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 [0.86-1.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112700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3,834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C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/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54 [1.28-1.8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1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8 [0.51-0.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387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,847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FAR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3 [1.13-1.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9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 [0.84-1.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116881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5,39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OMM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6 [1.3-1.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9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-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-  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6081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,744,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LC2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6 [1.14-1.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7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6 [0.89-1.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9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s112044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,218,8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AM19A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/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4 [1.13-1.36]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1e-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-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-   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ey: SNP, single nucleotide polymorphism; CHR, Chromosome; BP, base pair; Gene, closest protein-coding gene; A1/A2, effect/non-effect allele; OR, odds ratio; 95% CI, 95% confidence interval. A1 set so that NACC OR &gt;= 1.</w:t>
            </w:r>
          </w:p>
        </w:tc>
      </w:tr>
    </w:tbl>
    <w:p>
      <w:pPr>
        <w:pStyle w:val="BodyText"/>
      </w:pPr>
      <w:r>
        <w:t xml:space="preserve">Gene-based analysis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plementary Table S3: Stage 3 Gene-Based Analysis Result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e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H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art-Sto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ORCS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7,333,421 - 109,924,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5e-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AM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23,151,553 -  25,212,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0e-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R1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,562,402 - 126,563,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2e-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R5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,551,212 - 126,552,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4e-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R1L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,512,127 - 126,513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4e-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R1L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,486,269 - 126,487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5e-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D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,580,376 - 126,590,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.9e-0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R1L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,437,409 - 126,438,3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e-03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ey: CHR, Chromosome; Start-Stop, start and end positions of region mapped to gene.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l genes with P &lt; 0.0001 included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les.alz.washington.edu/documentation/rdd-np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les.alz.washington.edu/documentation/rdd-n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20:49:16Z</dcterms:created>
  <dcterms:modified xsi:type="dcterms:W3CDTF">2021-05-31T20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